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8685E" w14:textId="5E37E84D" w:rsidR="008D17BC" w:rsidRPr="008F0469" w:rsidRDefault="008D17BC" w:rsidP="008D17BC">
      <w:pPr>
        <w:pStyle w:val="1"/>
        <w:jc w:val="center"/>
        <w:rPr>
          <w:lang w:val="bg-BG"/>
        </w:rPr>
      </w:pPr>
      <w:r>
        <w:t>JS Fundamentals Mid Exam Preparation</w:t>
      </w:r>
      <w:r w:rsidR="008F0469">
        <w:rPr>
          <w:lang w:val="bg-BG"/>
        </w:rPr>
        <w:t xml:space="preserve"> - 1</w:t>
      </w:r>
    </w:p>
    <w:p w14:paraId="1E0CAF73" w14:textId="26575CE1" w:rsidR="006803FF" w:rsidRDefault="006803FF" w:rsidP="006803FF">
      <w:pPr>
        <w:pStyle w:val="1"/>
      </w:pPr>
      <w:r>
        <w:t>Problem 1 - Guinea Pig</w:t>
      </w:r>
    </w:p>
    <w:p w14:paraId="0092E78D" w14:textId="2FAF7045" w:rsidR="00A021E9" w:rsidRPr="00A021E9" w:rsidRDefault="00A021E9" w:rsidP="00A021E9">
      <w:r>
        <w:t xml:space="preserve">Link: </w:t>
      </w:r>
      <w:hyperlink r:id="rId8" w:anchor="0" w:history="1">
        <w:r w:rsidRPr="00A021E9">
          <w:rPr>
            <w:rStyle w:val="a9"/>
          </w:rPr>
          <w:t>https://judge.softuni.org/Contests/Practice/Index/2031#0</w:t>
        </w:r>
      </w:hyperlink>
    </w:p>
    <w:p w14:paraId="67B38AA5" w14:textId="77777777" w:rsidR="006803FF" w:rsidRPr="00803788" w:rsidRDefault="006803FF" w:rsidP="006803F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, and cover.</w:t>
      </w:r>
    </w:p>
    <w:p w14:paraId="6DDABACC" w14:textId="77777777" w:rsidR="006803FF" w:rsidRPr="00803788" w:rsidRDefault="006803FF" w:rsidP="006803F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7B3D22A9" w14:textId="77777777" w:rsidR="006803FF" w:rsidRPr="00803788" w:rsidRDefault="006803FF" w:rsidP="006803F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7367A5A7" w14:textId="77777777" w:rsidR="006803FF" w:rsidRDefault="006803FF" w:rsidP="006803F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6A4AE609" w14:textId="77777777" w:rsidR="006803FF" w:rsidRPr="00803788" w:rsidRDefault="006803FF" w:rsidP="006803F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5667D689" w14:textId="77777777" w:rsidR="006803FF" w:rsidRDefault="006803FF" w:rsidP="006803FF">
      <w:pPr>
        <w:pStyle w:val="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89E3BDB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196B2497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3E677B23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22EBD618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</w:p>
    <w:p w14:paraId="4C810B2B" w14:textId="77777777" w:rsidR="006803FF" w:rsidRDefault="006803FF" w:rsidP="006803FF">
      <w:pPr>
        <w:pStyle w:val="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0D965028" w14:textId="77777777" w:rsidR="006803FF" w:rsidRPr="00D71367" w:rsidRDefault="006803FF" w:rsidP="006803FF">
      <w:pPr>
        <w:pStyle w:val="ac"/>
        <w:numPr>
          <w:ilvl w:val="0"/>
          <w:numId w:val="28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5A8DD8B5" w14:textId="77777777" w:rsidR="006803FF" w:rsidRPr="0030305B" w:rsidRDefault="006803FF" w:rsidP="006803FF">
      <w:pPr>
        <w:pStyle w:val="ac"/>
        <w:numPr>
          <w:ilvl w:val="1"/>
          <w:numId w:val="28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}, Hay: {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}, Cover: {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}."</w:t>
      </w:r>
    </w:p>
    <w:p w14:paraId="0EBF9137" w14:textId="77777777" w:rsidR="006803FF" w:rsidRPr="00970A31" w:rsidRDefault="006803FF" w:rsidP="006803FF">
      <w:pPr>
        <w:pStyle w:val="ac"/>
        <w:numPr>
          <w:ilvl w:val="0"/>
          <w:numId w:val="29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632AF50" w14:textId="77777777" w:rsidR="006803FF" w:rsidRPr="0030305B" w:rsidRDefault="006803FF" w:rsidP="006803FF">
      <w:pPr>
        <w:pStyle w:val="ac"/>
        <w:numPr>
          <w:ilvl w:val="1"/>
          <w:numId w:val="29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417C8314" w14:textId="77777777" w:rsidR="006803FF" w:rsidRPr="001364EA" w:rsidRDefault="006803FF" w:rsidP="006803F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60BD6922" w14:textId="77777777" w:rsidR="006803FF" w:rsidRDefault="006803FF" w:rsidP="006803FF">
      <w:pPr>
        <w:pStyle w:val="3"/>
      </w:pPr>
      <w: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6803FF" w14:paraId="30FD6145" w14:textId="77777777" w:rsidTr="004F4B05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773982" w14:textId="77777777" w:rsidR="006803FF" w:rsidRPr="009D3FFD" w:rsidRDefault="006803FF" w:rsidP="004F4B05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E6093E" w14:textId="77777777" w:rsidR="006803FF" w:rsidRPr="009D3FFD" w:rsidRDefault="006803FF" w:rsidP="004F4B05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6803FF" w14:paraId="3396A2FD" w14:textId="77777777" w:rsidTr="004F4B05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746E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4B4443B4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14E61C8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AE0E2C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89236" w14:textId="77777777" w:rsidR="006803FF" w:rsidRPr="0047694A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46BDD1A5" w14:textId="77777777" w:rsidR="006803FF" w:rsidRDefault="006803FF" w:rsidP="004F4B05">
            <w:pPr>
              <w:rPr>
                <w:rFonts w:ascii="Consolas" w:hAnsi="Consolas"/>
                <w:noProof/>
              </w:rPr>
            </w:pPr>
          </w:p>
          <w:p w14:paraId="7B209156" w14:textId="77777777" w:rsidR="006803FF" w:rsidRDefault="006803FF" w:rsidP="004F4B05">
            <w:pPr>
              <w:jc w:val="both"/>
              <w:rPr>
                <w:rFonts w:ascii="Consolas" w:hAnsi="Consolas"/>
                <w:noProof/>
              </w:rPr>
            </w:pPr>
          </w:p>
          <w:p w14:paraId="2B749C23" w14:textId="77777777" w:rsidR="006803FF" w:rsidRDefault="006803FF" w:rsidP="004F4B05">
            <w:pPr>
              <w:rPr>
                <w:rFonts w:ascii="Consolas" w:hAnsi="Consolas"/>
              </w:rPr>
            </w:pPr>
          </w:p>
        </w:tc>
      </w:tr>
      <w:tr w:rsidR="006803FF" w14:paraId="16B55512" w14:textId="77777777" w:rsidTr="004F4B05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8732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170A675A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052BA78A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76C70350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4BD71E61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6803FF" w14:paraId="034383EA" w14:textId="77777777" w:rsidTr="004F4B05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413F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570CE01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23FD696F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4BC29F11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1D8E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6803FF" w14:paraId="33629BD3" w14:textId="77777777" w:rsidTr="004F4B05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6BBE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9BA39A8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842C683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74C65951" w14:textId="77777777" w:rsidR="006803FF" w:rsidRPr="60965E0B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6E6F" w14:textId="77777777" w:rsidR="006803FF" w:rsidRPr="60965E0B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6900BF19" w14:textId="77777777" w:rsidR="006803FF" w:rsidRPr="00D71367" w:rsidRDefault="006803FF" w:rsidP="006803FF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6803FF" w14:paraId="62827A59" w14:textId="77777777" w:rsidTr="004F4B05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B00CEE" w14:textId="77777777" w:rsidR="006803FF" w:rsidRDefault="006803FF" w:rsidP="004F4B05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CE10C" w14:textId="77777777" w:rsidR="006803FF" w:rsidRDefault="006803FF" w:rsidP="004F4B05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6803FF" w14:paraId="7F70BB59" w14:textId="77777777" w:rsidTr="004F4B05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A53D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  <w:lang w:val="bg-BG"/>
              </w:rPr>
              <w:t>10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0E7BE723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425ED240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4AB4C55B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40150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00, Hay: 1.</w:t>
            </w:r>
            <w:r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78B317F3" w14:textId="77777777" w:rsidR="006803FF" w:rsidRDefault="006803FF" w:rsidP="004F4B05">
            <w:pPr>
              <w:rPr>
                <w:rFonts w:ascii="Consolas" w:hAnsi="Consolas"/>
                <w:bCs/>
                <w:noProof/>
              </w:rPr>
            </w:pPr>
          </w:p>
          <w:p w14:paraId="09AAC6D5" w14:textId="77777777" w:rsidR="006803FF" w:rsidRDefault="006803FF" w:rsidP="004F4B05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779A8F19" w14:textId="77777777" w:rsidR="006803FF" w:rsidRPr="00872C5B" w:rsidRDefault="006803FF" w:rsidP="004F4B05">
            <w:pPr>
              <w:rPr>
                <w:rFonts w:ascii="Consolas" w:hAnsi="Consolas"/>
              </w:rPr>
            </w:pPr>
          </w:p>
        </w:tc>
      </w:tr>
      <w:tr w:rsidR="006803FF" w14:paraId="2D8252FF" w14:textId="77777777" w:rsidTr="004F4B05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3C8C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9AF7A09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4BE9876E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8FD70D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0DDE8E79" w14:textId="77777777" w:rsidR="006803FF" w:rsidRPr="00354F9C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6B6F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6803FF" w14:paraId="749C3E82" w14:textId="77777777" w:rsidTr="004F4B05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DA06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0D70CC5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4511AD52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5232EEC4" w14:textId="77777777" w:rsidR="006803FF" w:rsidRPr="6975DF1E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B617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4364D18" w14:textId="1D146AFC" w:rsidR="00A021E9" w:rsidRDefault="00A021E9" w:rsidP="00A021E9">
      <w:pPr>
        <w:pStyle w:val="1"/>
        <w:spacing w:line="360" w:lineRule="auto"/>
      </w:pPr>
      <w:r>
        <w:t>Problem 2. Mu Online</w:t>
      </w:r>
    </w:p>
    <w:p w14:paraId="3359083C" w14:textId="581B5FB1" w:rsidR="00A021E9" w:rsidRPr="00A021E9" w:rsidRDefault="00A021E9" w:rsidP="00A021E9">
      <w:r>
        <w:t xml:space="preserve">Link: </w:t>
      </w:r>
      <w:hyperlink r:id="rId9" w:anchor="1" w:history="1">
        <w:r w:rsidRPr="00A021E9">
          <w:rPr>
            <w:rStyle w:val="a9"/>
          </w:rPr>
          <w:t>https://judge.softuni.org/Contests/Practice/Index/2028#1</w:t>
        </w:r>
      </w:hyperlink>
    </w:p>
    <w:p w14:paraId="423885A2" w14:textId="77777777" w:rsidR="00A021E9" w:rsidRDefault="00A021E9" w:rsidP="00A021E9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0D6B719E" w14:textId="77777777" w:rsidR="00A021E9" w:rsidRDefault="00A021E9" w:rsidP="00A021E9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6DF28519" w14:textId="77777777" w:rsidR="00A021E9" w:rsidRPr="002317EE" w:rsidRDefault="00A021E9" w:rsidP="00A021E9">
      <w:pPr>
        <w:pStyle w:val="ac"/>
        <w:numPr>
          <w:ilvl w:val="0"/>
          <w:numId w:val="30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E913F6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lastRenderedPageBreak/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07AF6BDC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6FC97FD5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2039EEF7" w14:textId="77777777" w:rsidR="00A021E9" w:rsidRPr="002317EE" w:rsidRDefault="00A021E9" w:rsidP="00A021E9">
      <w:pPr>
        <w:pStyle w:val="ac"/>
        <w:numPr>
          <w:ilvl w:val="0"/>
          <w:numId w:val="30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69913273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>You've found some bitcoins, the number in the second part.</w:t>
      </w:r>
    </w:p>
    <w:p w14:paraId="024952E1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51FD20D5" w14:textId="77777777" w:rsidR="00A021E9" w:rsidRDefault="00A021E9" w:rsidP="00A021E9">
      <w:pPr>
        <w:pStyle w:val="ac"/>
        <w:numPr>
          <w:ilvl w:val="0"/>
          <w:numId w:val="30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76E173D4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422584CD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34647ED2" w14:textId="77777777" w:rsidR="00A021E9" w:rsidRDefault="00A021E9" w:rsidP="00A021E9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0E6209AC" w14:textId="77777777" w:rsidR="00A021E9" w:rsidRDefault="00A021E9" w:rsidP="00A021E9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219B49E" w14:textId="77777777" w:rsidR="00A021E9" w:rsidRDefault="00A021E9" w:rsidP="00A021E9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0F3306E4" w14:textId="77777777" w:rsidR="00A021E9" w:rsidRDefault="00A021E9" w:rsidP="00A021E9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339C051D" w14:textId="77777777" w:rsidR="00A021E9" w:rsidRDefault="00A021E9" w:rsidP="00A021E9">
      <w:pPr>
        <w:pStyle w:val="3"/>
      </w:pPr>
      <w:r>
        <w:t>Input / Constraints</w:t>
      </w:r>
    </w:p>
    <w:p w14:paraId="037CEA6D" w14:textId="77777777" w:rsidR="00A021E9" w:rsidRDefault="00A021E9" w:rsidP="00A021E9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6A3A169C" w14:textId="77777777" w:rsidR="00A021E9" w:rsidRDefault="00A021E9" w:rsidP="00A021E9">
      <w:pPr>
        <w:pStyle w:val="3"/>
      </w:pPr>
      <w:r>
        <w:t>Output</w:t>
      </w:r>
    </w:p>
    <w:p w14:paraId="518255A8" w14:textId="77777777" w:rsidR="00A021E9" w:rsidRDefault="00A021E9" w:rsidP="00A021E9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101CF8F5" w14:textId="77777777" w:rsidR="00A021E9" w:rsidRDefault="00A021E9" w:rsidP="00A021E9">
      <w:pPr>
        <w:pStyle w:val="3"/>
      </w:pPr>
      <w:r>
        <w:t>Examples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A021E9" w14:paraId="3CA86930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878A33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CD8D08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5823A728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24E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BF92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461003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853062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44206993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A7F10F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7BA57B3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72C35FEA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4C4397C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A021E9" w14:paraId="0756BAC7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AD083E4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60C447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74C93E41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815B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715B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8897C8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You healed for 10 hp.</w:t>
            </w:r>
          </w:p>
          <w:p w14:paraId="5D7A24F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31E9429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CAB93E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D56265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D08AEA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20B2C7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1E77570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6352A678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67663CB2" w14:textId="77777777" w:rsidR="00A021E9" w:rsidRDefault="00A021E9" w:rsidP="00A021E9">
      <w:pPr>
        <w:pStyle w:val="3"/>
      </w:pPr>
      <w:r>
        <w:lastRenderedPageBreak/>
        <w:t>JS Input / Output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A021E9" w14:paraId="3819136C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83366E2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FECD5C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1513EF0D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AD746" w14:textId="77777777" w:rsidR="00A021E9" w:rsidRPr="00563FD6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1656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76CB28F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6AF0110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6C93BE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410B5C4A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BE0612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9FB8F4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62B356C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A021E9" w14:paraId="7C9886CA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8C67D65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C563F5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42F2EF5F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7FCF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cat 10|potion 30|orc 10|chest 10|snake 25|chest 110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FE2F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58243FF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ѝfor 10 hp.</w:t>
            </w:r>
          </w:p>
          <w:p w14:paraId="01B76DE2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4FF279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7B9E469C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207CA88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7FF1809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EE03CF6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B8F9B2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3F41309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C921D22" w14:textId="3D998F85" w:rsidR="00A021E9" w:rsidRDefault="00A021E9" w:rsidP="00A021E9">
      <w:pPr>
        <w:pStyle w:val="1"/>
        <w:rPr>
          <w:lang w:val="en-GB"/>
        </w:rPr>
      </w:pPr>
      <w:r>
        <w:rPr>
          <w:lang w:val="en-GB"/>
        </w:rPr>
        <w:t>Problem 3 - Man-O-War</w:t>
      </w:r>
    </w:p>
    <w:p w14:paraId="66E6CC41" w14:textId="2BFDAE62" w:rsidR="00A021E9" w:rsidRPr="00A021E9" w:rsidRDefault="00A021E9" w:rsidP="00A021E9">
      <w:pPr>
        <w:rPr>
          <w:lang w:val="en-GB"/>
        </w:rPr>
      </w:pPr>
      <w:r>
        <w:rPr>
          <w:lang w:val="en-GB"/>
        </w:rPr>
        <w:t xml:space="preserve">Link: </w:t>
      </w:r>
      <w:hyperlink r:id="rId10" w:anchor="2" w:history="1">
        <w:r w:rsidRPr="00A021E9">
          <w:rPr>
            <w:rStyle w:val="a9"/>
            <w:lang w:val="en-GB"/>
          </w:rPr>
          <w:t>https://judge.softuni.org/Contests/Practice/Index/1773#2</w:t>
        </w:r>
      </w:hyperlink>
    </w:p>
    <w:p w14:paraId="5C7465E9" w14:textId="77777777" w:rsidR="00A021E9" w:rsidRPr="00E31371" w:rsidRDefault="00A021E9" w:rsidP="00A021E9">
      <w:pPr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78767D33" w14:textId="77777777" w:rsidR="00A021E9" w:rsidRPr="00E31371" w:rsidRDefault="00A021E9" w:rsidP="00A021E9">
      <w:pPr>
        <w:jc w:val="both"/>
        <w:rPr>
          <w:lang w:val="en-GB"/>
        </w:rPr>
      </w:pPr>
      <w:r w:rsidRPr="00E31371">
        <w:rPr>
          <w:lang w:val="en-GB"/>
        </w:rPr>
        <w:lastRenderedPageBreak/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74ADFA65" w14:textId="77777777" w:rsidR="00A021E9" w:rsidRPr="00EC2DDC" w:rsidRDefault="00A021E9" w:rsidP="00A021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516BF20C" w14:textId="77777777" w:rsidR="00A021E9" w:rsidRPr="006A2284" w:rsidRDefault="00A021E9" w:rsidP="00A021E9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35318BDB" w14:textId="77777777" w:rsidR="00A021E9" w:rsidRDefault="00A021E9" w:rsidP="00A021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48CF0DB3" w14:textId="77777777" w:rsidR="00A021E9" w:rsidRPr="00B00353" w:rsidRDefault="00A021E9" w:rsidP="00A021E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4A4D6E42" w14:textId="77777777" w:rsidR="00A021E9" w:rsidRPr="00B00353" w:rsidRDefault="00A021E9" w:rsidP="00A021E9">
      <w:pPr>
        <w:pStyle w:val="ac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startIndex} {end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178BB8D7" w14:textId="77777777" w:rsidR="00A021E9" w:rsidRPr="00B00353" w:rsidRDefault="00A021E9" w:rsidP="00A021E9">
      <w:pPr>
        <w:pStyle w:val="ac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663EC1EE" w14:textId="77777777" w:rsidR="00A021E9" w:rsidRPr="00AA0593" w:rsidRDefault="00A021E9" w:rsidP="00A021E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10A2BFA6" w14:textId="77777777" w:rsidR="00A021E9" w:rsidRPr="00B00353" w:rsidRDefault="00A021E9" w:rsidP="00A021E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4E9F0444" w14:textId="77777777" w:rsidR="00A021E9" w:rsidRPr="00B00353" w:rsidRDefault="00A021E9" w:rsidP="00A021E9">
      <w:pPr>
        <w:pStyle w:val="ac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573910D" w14:textId="77777777" w:rsidR="00A021E9" w:rsidRDefault="00A021E9" w:rsidP="00A021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7D906C39" w14:textId="77777777" w:rsidR="00A021E9" w:rsidRDefault="00A021E9" w:rsidP="00A021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pirateShipSum}</w:t>
      </w:r>
    </w:p>
    <w:p w14:paraId="2894B202" w14:textId="77777777" w:rsidR="00A021E9" w:rsidRPr="00311296" w:rsidRDefault="00A021E9" w:rsidP="00A021E9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 w14:paraId="6B7DAE65" w14:textId="77777777" w:rsidR="00A021E9" w:rsidRPr="00E31371" w:rsidRDefault="00A021E9" w:rsidP="00825547">
      <w:pPr>
        <w:pStyle w:val="3"/>
        <w:rPr>
          <w:lang w:val="en-GB"/>
        </w:rPr>
      </w:pPr>
      <w:r w:rsidRPr="00E31371">
        <w:rPr>
          <w:lang w:val="en-GB"/>
        </w:rPr>
        <w:t>Input</w:t>
      </w:r>
    </w:p>
    <w:p w14:paraId="4F985752" w14:textId="77777777" w:rsidR="00A021E9" w:rsidRPr="00EC2DDC" w:rsidRDefault="00A021E9" w:rsidP="00A021E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225ABDBB" w14:textId="77777777" w:rsidR="00A021E9" w:rsidRPr="00EC2DDC" w:rsidRDefault="00A021E9" w:rsidP="00A021E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0E2D79B7" w14:textId="77777777" w:rsidR="00A021E9" w:rsidRPr="00EC2DDC" w:rsidRDefault="00A021E9" w:rsidP="00A021E9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01A31F9A" w14:textId="77777777" w:rsidR="00A021E9" w:rsidRPr="00E31371" w:rsidRDefault="00A021E9" w:rsidP="00A021E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69FFFA4F" w14:textId="77777777" w:rsidR="00A021E9" w:rsidRPr="00E31371" w:rsidRDefault="00A021E9" w:rsidP="00825547">
      <w:pPr>
        <w:pStyle w:val="3"/>
        <w:rPr>
          <w:lang w:val="en-GB"/>
        </w:rPr>
      </w:pPr>
      <w:r w:rsidRPr="00E31371">
        <w:rPr>
          <w:lang w:val="en-GB"/>
        </w:rPr>
        <w:t>Output</w:t>
      </w:r>
    </w:p>
    <w:p w14:paraId="1C329EB7" w14:textId="77777777" w:rsidR="00A021E9" w:rsidRDefault="00A021E9" w:rsidP="00A021E9">
      <w:pPr>
        <w:pStyle w:val="ac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CFF94A4" w14:textId="77777777" w:rsidR="00A021E9" w:rsidRDefault="00A021E9" w:rsidP="00825547">
      <w:pPr>
        <w:pStyle w:val="3"/>
        <w:rPr>
          <w:lang w:val="en-GB"/>
        </w:rPr>
      </w:pPr>
      <w:r>
        <w:rPr>
          <w:lang w:val="en-GB"/>
        </w:rPr>
        <w:t>Constraints</w:t>
      </w:r>
    </w:p>
    <w:p w14:paraId="53F64054" w14:textId="77777777" w:rsidR="00A021E9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90EADCF" w14:textId="77777777" w:rsidR="00A021E9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332EA921" w14:textId="77777777" w:rsidR="00A021E9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01B230B" w14:textId="77777777" w:rsidR="00A021E9" w:rsidRPr="006D0ED4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C1C1E7C" w14:textId="77777777" w:rsidR="00A021E9" w:rsidRPr="00E31371" w:rsidRDefault="00A021E9" w:rsidP="00825547">
      <w:pPr>
        <w:pStyle w:val="3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A021E9" w:rsidRPr="00E31371" w14:paraId="6811ABE1" w14:textId="77777777" w:rsidTr="004F4B05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DCA4B71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04BD2A70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A021E9" w:rsidRPr="00E31371" w14:paraId="083A8C31" w14:textId="77777777" w:rsidTr="004F4B05">
        <w:trPr>
          <w:trHeight w:val="2349"/>
        </w:trPr>
        <w:tc>
          <w:tcPr>
            <w:tcW w:w="5070" w:type="dxa"/>
          </w:tcPr>
          <w:p w14:paraId="08FBC27D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lastRenderedPageBreak/>
              <w:t>12&gt;13&gt;11&gt;20&gt;66</w:t>
            </w:r>
          </w:p>
          <w:p w14:paraId="3D60F087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4AF850F2" w14:textId="77777777" w:rsidR="00A021E9" w:rsidRPr="00326C42" w:rsidRDefault="00A021E9" w:rsidP="004F4B0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33462EF4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68414B8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341B94A9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2122EB9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53B5C62B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7F803B2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756B5290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314B4C15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30B29F84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F9E5548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A021E9" w:rsidRPr="00E31371" w14:paraId="0F9FF198" w14:textId="77777777" w:rsidTr="004F4B05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4920EFE5" w14:textId="77777777" w:rsidR="00A021E9" w:rsidRPr="00E31371" w:rsidRDefault="00A021E9" w:rsidP="004F4B0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A021E9" w:rsidRPr="00E31371" w14:paraId="44D85D19" w14:textId="77777777" w:rsidTr="004F4B05">
        <w:trPr>
          <w:trHeight w:val="1987"/>
        </w:trPr>
        <w:tc>
          <w:tcPr>
            <w:tcW w:w="10313" w:type="dxa"/>
            <w:gridSpan w:val="3"/>
          </w:tcPr>
          <w:p w14:paraId="0604200D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674E3F4E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FDF7019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79DC43F9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289FF2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3B8CBD63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214A5AD4" w14:textId="77777777" w:rsidR="00A021E9" w:rsidRPr="00141EEE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3C8B4504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45E387AA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021E9" w:rsidRPr="00E31371" w14:paraId="1A735889" w14:textId="77777777" w:rsidTr="004F4B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3B7867D7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5348231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A021E9" w:rsidRPr="00E31371" w14:paraId="1BB2253E" w14:textId="77777777" w:rsidTr="004F4B05">
        <w:trPr>
          <w:trHeight w:val="2349"/>
        </w:trPr>
        <w:tc>
          <w:tcPr>
            <w:tcW w:w="5070" w:type="dxa"/>
          </w:tcPr>
          <w:p w14:paraId="5618453A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7C24AA84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25AE921A" w14:textId="77777777" w:rsidR="00A021E9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3527A492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4CE14690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795CCDC3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784EAEAB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D8FC7A2" w14:textId="77777777" w:rsidR="00A021E9" w:rsidRPr="00B4331C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FEA9940" w14:textId="77777777" w:rsidR="00A021E9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3605E86B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1C4B833B" w14:textId="77777777" w:rsidR="00A021E9" w:rsidRPr="00E31371" w:rsidRDefault="00A021E9" w:rsidP="00825547">
      <w:pPr>
        <w:pStyle w:val="3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A021E9" w:rsidRPr="00E31371" w14:paraId="49DAFD59" w14:textId="77777777" w:rsidTr="004F4B05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7F641C2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45625A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A021E9" w:rsidRPr="00E31371" w14:paraId="060CE3F1" w14:textId="77777777" w:rsidTr="004F4B05">
        <w:trPr>
          <w:trHeight w:val="2349"/>
        </w:trPr>
        <w:tc>
          <w:tcPr>
            <w:tcW w:w="5070" w:type="dxa"/>
          </w:tcPr>
          <w:p w14:paraId="71361353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29048B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44388F3" w14:textId="77777777" w:rsidR="00A021E9" w:rsidRPr="00326C42" w:rsidRDefault="00A021E9" w:rsidP="004F4B05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DE9A9A5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81DF0D7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FAD300A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18B17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85E2204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4BB4DD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9667213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A334368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3BADB3F7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11DDD3A4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A021E9" w:rsidRPr="00E31371" w14:paraId="5D0BF4A0" w14:textId="77777777" w:rsidTr="004F4B0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37915238" w14:textId="77777777" w:rsidR="00A021E9" w:rsidRPr="00E31371" w:rsidRDefault="00A021E9" w:rsidP="004F4B0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A021E9" w:rsidRPr="00E31371" w14:paraId="6FE58482" w14:textId="77777777" w:rsidTr="004F4B05">
        <w:trPr>
          <w:trHeight w:val="1987"/>
        </w:trPr>
        <w:tc>
          <w:tcPr>
            <w:tcW w:w="10313" w:type="dxa"/>
            <w:gridSpan w:val="2"/>
          </w:tcPr>
          <w:p w14:paraId="2EB48680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98B750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23BD5799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31D652C3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0631D5F0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40E91C86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49F80D55" w14:textId="77777777" w:rsidR="00A021E9" w:rsidRPr="00141EEE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C2448C0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707C38B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021E9" w:rsidRPr="00E31371" w14:paraId="1F7173EC" w14:textId="77777777" w:rsidTr="004F4B05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53196756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09E2EAE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A021E9" w:rsidRPr="00E31371" w14:paraId="40775E8A" w14:textId="77777777" w:rsidTr="004F4B05">
        <w:trPr>
          <w:trHeight w:val="2349"/>
        </w:trPr>
        <w:tc>
          <w:tcPr>
            <w:tcW w:w="5070" w:type="dxa"/>
          </w:tcPr>
          <w:p w14:paraId="5E78ECBD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01EFDDA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FFD8351" w14:textId="77777777" w:rsidR="00A021E9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BA37C36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9E10FE4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A2B635D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D8FAFD7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C59A8C3" w14:textId="77777777" w:rsidR="00A021E9" w:rsidRPr="00E31371" w:rsidRDefault="00A021E9" w:rsidP="004F4B0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6AC42FE" w14:textId="77777777" w:rsidR="00A021E9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6992D161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206443D3" w14:textId="77777777" w:rsidR="006803FF" w:rsidRPr="006803FF" w:rsidRDefault="006803FF" w:rsidP="006803FF"/>
    <w:sectPr w:rsidR="006803FF" w:rsidRPr="006803FF" w:rsidSect="008F2A0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4A2D88" w14:textId="77777777" w:rsidR="008F2A0C" w:rsidRDefault="008F2A0C" w:rsidP="008068A2">
      <w:pPr>
        <w:spacing w:after="0" w:line="240" w:lineRule="auto"/>
      </w:pPr>
      <w:r>
        <w:separator/>
      </w:r>
    </w:p>
  </w:endnote>
  <w:endnote w:type="continuationSeparator" w:id="0">
    <w:p w14:paraId="419A2D07" w14:textId="77777777" w:rsidR="008F2A0C" w:rsidRDefault="008F2A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520701" w14:textId="77777777" w:rsidR="008F2A0C" w:rsidRDefault="008F2A0C" w:rsidP="008068A2">
      <w:pPr>
        <w:spacing w:after="0" w:line="240" w:lineRule="auto"/>
      </w:pPr>
      <w:r>
        <w:separator/>
      </w:r>
    </w:p>
  </w:footnote>
  <w:footnote w:type="continuationSeparator" w:id="0">
    <w:p w14:paraId="3609DF71" w14:textId="77777777" w:rsidR="008F2A0C" w:rsidRDefault="008F2A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5"/>
  </w:num>
  <w:num w:numId="2" w16cid:durableId="871840520">
    <w:abstractNumId w:val="23"/>
  </w:num>
  <w:num w:numId="3" w16cid:durableId="254635767">
    <w:abstractNumId w:val="29"/>
  </w:num>
  <w:num w:numId="4" w16cid:durableId="1828663596">
    <w:abstractNumId w:val="8"/>
  </w:num>
  <w:num w:numId="5" w16cid:durableId="332339200">
    <w:abstractNumId w:val="10"/>
  </w:num>
  <w:num w:numId="6" w16cid:durableId="603152611">
    <w:abstractNumId w:val="14"/>
  </w:num>
  <w:num w:numId="7" w16cid:durableId="2063558305">
    <w:abstractNumId w:val="4"/>
  </w:num>
  <w:num w:numId="8" w16cid:durableId="1378043355">
    <w:abstractNumId w:val="27"/>
  </w:num>
  <w:num w:numId="9" w16cid:durableId="2115009392">
    <w:abstractNumId w:val="12"/>
  </w:num>
  <w:num w:numId="10" w16cid:durableId="1620990072">
    <w:abstractNumId w:val="3"/>
  </w:num>
  <w:num w:numId="11" w16cid:durableId="1544052525">
    <w:abstractNumId w:val="6"/>
  </w:num>
  <w:num w:numId="12" w16cid:durableId="1313019203">
    <w:abstractNumId w:val="19"/>
  </w:num>
  <w:num w:numId="13" w16cid:durableId="1759785314">
    <w:abstractNumId w:val="2"/>
  </w:num>
  <w:num w:numId="14" w16cid:durableId="1267883965">
    <w:abstractNumId w:val="16"/>
  </w:num>
  <w:num w:numId="15" w16cid:durableId="795829161">
    <w:abstractNumId w:val="13"/>
  </w:num>
  <w:num w:numId="16" w16cid:durableId="238828013">
    <w:abstractNumId w:val="11"/>
  </w:num>
  <w:num w:numId="17" w16cid:durableId="1167867097">
    <w:abstractNumId w:val="22"/>
  </w:num>
  <w:num w:numId="18" w16cid:durableId="239562458">
    <w:abstractNumId w:val="17"/>
  </w:num>
  <w:num w:numId="19" w16cid:durableId="1688949249">
    <w:abstractNumId w:val="20"/>
  </w:num>
  <w:num w:numId="20" w16cid:durableId="1504783735">
    <w:abstractNumId w:val="28"/>
  </w:num>
  <w:num w:numId="21" w16cid:durableId="1971668479">
    <w:abstractNumId w:val="18"/>
  </w:num>
  <w:num w:numId="22" w16cid:durableId="1817796451">
    <w:abstractNumId w:val="0"/>
  </w:num>
  <w:num w:numId="23" w16cid:durableId="757294507">
    <w:abstractNumId w:val="1"/>
  </w:num>
  <w:num w:numId="24" w16cid:durableId="531693609">
    <w:abstractNumId w:val="21"/>
  </w:num>
  <w:num w:numId="25" w16cid:durableId="725958004">
    <w:abstractNumId w:val="26"/>
  </w:num>
  <w:num w:numId="26" w16cid:durableId="1116102670">
    <w:abstractNumId w:val="9"/>
  </w:num>
  <w:num w:numId="27" w16cid:durableId="1240211217">
    <w:abstractNumId w:val="15"/>
  </w:num>
  <w:num w:numId="28" w16cid:durableId="307134155">
    <w:abstractNumId w:val="24"/>
  </w:num>
  <w:num w:numId="29" w16cid:durableId="50270322">
    <w:abstractNumId w:val="7"/>
  </w:num>
  <w:num w:numId="30" w16cid:durableId="314338513">
    <w:abstractNumId w:val="2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wUA12ip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11D4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03F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25547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0469"/>
    <w:rsid w:val="008F202C"/>
    <w:rsid w:val="008F2A0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1E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1966"/>
    <w:rsid w:val="00EA3B29"/>
    <w:rsid w:val="00EB7421"/>
    <w:rsid w:val="00EC36F5"/>
    <w:rsid w:val="00EC5A4D"/>
    <w:rsid w:val="00ED0DEA"/>
    <w:rsid w:val="00ED17C4"/>
    <w:rsid w:val="00ED73C4"/>
    <w:rsid w:val="00EF255E"/>
    <w:rsid w:val="00F05C02"/>
    <w:rsid w:val="00F20B48"/>
    <w:rsid w:val="00F24612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77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1463</Words>
  <Characters>8344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8</cp:revision>
  <cp:lastPrinted>2024-05-09T10:17:00Z</cp:lastPrinted>
  <dcterms:created xsi:type="dcterms:W3CDTF">2022-01-05T12:34:00Z</dcterms:created>
  <dcterms:modified xsi:type="dcterms:W3CDTF">2024-05-09T10:17:00Z</dcterms:modified>
  <cp:category>computer programming;programming;software development;software engineering</cp:category>
</cp:coreProperties>
</file>